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DA56B0" w14:textId="77777777" w:rsidR="00427050" w:rsidRDefault="00427050" w:rsidP="00EC1D1E">
      <w:pPr>
        <w:jc w:val="center"/>
        <w:rPr>
          <w:b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45"/>
        <w:gridCol w:w="1260"/>
        <w:gridCol w:w="2700"/>
        <w:gridCol w:w="2811"/>
      </w:tblGrid>
      <w:tr w:rsidR="00C05CB1" w:rsidRPr="004B3B9F" w14:paraId="5DE91B0B" w14:textId="77777777" w:rsidTr="000072A1">
        <w:tc>
          <w:tcPr>
            <w:tcW w:w="9016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vAlign w:val="bottom"/>
          </w:tcPr>
          <w:p w14:paraId="3540431A" w14:textId="02C97CA4" w:rsidR="005146EB" w:rsidRDefault="00F02556" w:rsidP="000072A1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Name:</w:t>
            </w:r>
            <w:r w:rsidR="006656B2">
              <w:rPr>
                <w:rFonts w:ascii="Arial" w:hAnsi="Arial" w:cs="Arial"/>
                <w:b/>
                <w:sz w:val="24"/>
                <w:szCs w:val="24"/>
              </w:rPr>
              <w:t xml:space="preserve"> Muhammad Izham Bin Norhamadi</w:t>
            </w:r>
          </w:p>
          <w:p w14:paraId="58E88F88" w14:textId="6AAFAFBB" w:rsidR="006D025B" w:rsidRDefault="006D025B" w:rsidP="000072A1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>
              <w:rPr>
                <w:rFonts w:ascii="Arial" w:hAnsi="Arial" w:cs="Arial"/>
                <w:b/>
                <w:sz w:val="24"/>
                <w:szCs w:val="24"/>
              </w:rPr>
              <w:t>Matric No:</w:t>
            </w:r>
            <w:r w:rsidR="006656B2">
              <w:rPr>
                <w:rFonts w:ascii="Arial" w:hAnsi="Arial" w:cs="Arial"/>
                <w:b/>
                <w:sz w:val="24"/>
                <w:szCs w:val="24"/>
              </w:rPr>
              <w:t>B032020039</w:t>
            </w:r>
          </w:p>
          <w:p w14:paraId="6A504ADF" w14:textId="77777777" w:rsidR="006D025B" w:rsidRDefault="006D025B" w:rsidP="000072A1">
            <w:pPr>
              <w:spacing w:before="120" w:after="120"/>
              <w:rPr>
                <w:rFonts w:ascii="Arial" w:hAnsi="Arial" w:cs="Arial"/>
                <w:b/>
                <w:sz w:val="20"/>
                <w:szCs w:val="20"/>
              </w:rPr>
            </w:pPr>
          </w:p>
          <w:p w14:paraId="2F940DFB" w14:textId="55243D4B" w:rsidR="00C05CB1" w:rsidRPr="00945E53" w:rsidRDefault="00C05CB1" w:rsidP="000072A1">
            <w:pPr>
              <w:spacing w:before="120" w:after="120"/>
              <w:rPr>
                <w:rFonts w:ascii="Arial" w:hAnsi="Arial" w:cs="Arial"/>
                <w:b/>
                <w:sz w:val="24"/>
                <w:szCs w:val="24"/>
              </w:rPr>
            </w:pPr>
            <w:r w:rsidRPr="006D025B">
              <w:rPr>
                <w:rFonts w:ascii="Arial" w:hAnsi="Arial" w:cs="Arial"/>
                <w:b/>
                <w:sz w:val="20"/>
                <w:szCs w:val="20"/>
              </w:rPr>
              <w:t xml:space="preserve">Table 1 </w:t>
            </w:r>
            <w:r w:rsidRPr="006D025B">
              <w:rPr>
                <w:rFonts w:ascii="Arial" w:hAnsi="Arial" w:cs="Arial"/>
                <w:bCs/>
                <w:sz w:val="20"/>
                <w:szCs w:val="20"/>
              </w:rPr>
              <w:t>| Addressing Table</w:t>
            </w:r>
          </w:p>
        </w:tc>
      </w:tr>
      <w:tr w:rsidR="00C05CB1" w:rsidRPr="004B3B9F" w14:paraId="07BCA4C2" w14:textId="77777777" w:rsidTr="001402FA">
        <w:tc>
          <w:tcPr>
            <w:tcW w:w="2245" w:type="dxa"/>
            <w:tcBorders>
              <w:top w:val="single" w:sz="4" w:space="0" w:color="auto"/>
            </w:tcBorders>
            <w:shd w:val="clear" w:color="auto" w:fill="FDE9D9" w:themeFill="accent6" w:themeFillTint="33"/>
          </w:tcPr>
          <w:p w14:paraId="52BF4C10" w14:textId="77777777" w:rsidR="00C05CB1" w:rsidRPr="00945E53" w:rsidRDefault="00C05CB1" w:rsidP="000072A1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45E53">
              <w:rPr>
                <w:rFonts w:ascii="Arial" w:hAnsi="Arial" w:cs="Arial"/>
                <w:b/>
                <w:sz w:val="24"/>
                <w:szCs w:val="24"/>
              </w:rPr>
              <w:t>Device</w:t>
            </w:r>
          </w:p>
        </w:tc>
        <w:tc>
          <w:tcPr>
            <w:tcW w:w="1260" w:type="dxa"/>
            <w:tcBorders>
              <w:top w:val="single" w:sz="4" w:space="0" w:color="auto"/>
            </w:tcBorders>
            <w:shd w:val="clear" w:color="auto" w:fill="FDE9D9" w:themeFill="accent6" w:themeFillTint="33"/>
          </w:tcPr>
          <w:p w14:paraId="0FD5DE34" w14:textId="77777777" w:rsidR="00C05CB1" w:rsidRPr="00945E53" w:rsidRDefault="00C05CB1" w:rsidP="000072A1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45E53">
              <w:rPr>
                <w:rFonts w:ascii="Arial" w:hAnsi="Arial" w:cs="Arial"/>
                <w:b/>
                <w:sz w:val="24"/>
                <w:szCs w:val="24"/>
              </w:rPr>
              <w:t>Port</w:t>
            </w:r>
          </w:p>
        </w:tc>
        <w:tc>
          <w:tcPr>
            <w:tcW w:w="2700" w:type="dxa"/>
            <w:tcBorders>
              <w:top w:val="single" w:sz="4" w:space="0" w:color="auto"/>
            </w:tcBorders>
            <w:shd w:val="clear" w:color="auto" w:fill="FDE9D9" w:themeFill="accent6" w:themeFillTint="33"/>
          </w:tcPr>
          <w:p w14:paraId="1ABA22F2" w14:textId="77777777" w:rsidR="00C05CB1" w:rsidRPr="00945E53" w:rsidRDefault="00C05CB1" w:rsidP="000072A1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45E53">
              <w:rPr>
                <w:rFonts w:ascii="Arial" w:hAnsi="Arial" w:cs="Arial"/>
                <w:b/>
                <w:sz w:val="24"/>
                <w:szCs w:val="24"/>
              </w:rPr>
              <w:t>IP Address</w:t>
            </w:r>
          </w:p>
        </w:tc>
        <w:tc>
          <w:tcPr>
            <w:tcW w:w="2811" w:type="dxa"/>
            <w:tcBorders>
              <w:top w:val="single" w:sz="4" w:space="0" w:color="auto"/>
            </w:tcBorders>
            <w:shd w:val="clear" w:color="auto" w:fill="FDE9D9" w:themeFill="accent6" w:themeFillTint="33"/>
          </w:tcPr>
          <w:p w14:paraId="71DB5E46" w14:textId="77777777" w:rsidR="00C05CB1" w:rsidRPr="00945E53" w:rsidRDefault="00C05CB1" w:rsidP="000072A1">
            <w:pPr>
              <w:spacing w:before="120" w:after="120"/>
              <w:jc w:val="center"/>
              <w:rPr>
                <w:rFonts w:ascii="Arial" w:hAnsi="Arial" w:cs="Arial"/>
                <w:b/>
                <w:sz w:val="24"/>
                <w:szCs w:val="24"/>
              </w:rPr>
            </w:pPr>
            <w:r w:rsidRPr="00945E53">
              <w:rPr>
                <w:rFonts w:ascii="Arial" w:hAnsi="Arial" w:cs="Arial"/>
                <w:b/>
                <w:sz w:val="24"/>
                <w:szCs w:val="24"/>
              </w:rPr>
              <w:t>Subnet Mask</w:t>
            </w:r>
          </w:p>
        </w:tc>
      </w:tr>
      <w:tr w:rsidR="00C05CB1" w:rsidRPr="004B3B9F" w14:paraId="1112D81A" w14:textId="77777777" w:rsidTr="006D025B">
        <w:tc>
          <w:tcPr>
            <w:tcW w:w="2245" w:type="dxa"/>
            <w:vAlign w:val="center"/>
          </w:tcPr>
          <w:p w14:paraId="6B096DBB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WS1</w:t>
            </w:r>
          </w:p>
        </w:tc>
        <w:tc>
          <w:tcPr>
            <w:tcW w:w="1260" w:type="dxa"/>
            <w:vAlign w:val="center"/>
          </w:tcPr>
          <w:p w14:paraId="63C3952B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</w:t>
            </w:r>
          </w:p>
        </w:tc>
        <w:tc>
          <w:tcPr>
            <w:tcW w:w="2700" w:type="dxa"/>
            <w:vAlign w:val="center"/>
          </w:tcPr>
          <w:p w14:paraId="613E84BC" w14:textId="22B5081E" w:rsidR="00C05CB1" w:rsidRPr="001402FA" w:rsidRDefault="00B772AB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0.39.1.2 (DHCP)</w:t>
            </w:r>
          </w:p>
        </w:tc>
        <w:tc>
          <w:tcPr>
            <w:tcW w:w="2811" w:type="dxa"/>
            <w:vAlign w:val="center"/>
          </w:tcPr>
          <w:p w14:paraId="367712A3" w14:textId="6EA82EFA" w:rsidR="00C05CB1" w:rsidRPr="001402FA" w:rsidRDefault="00E04A6D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240</w:t>
            </w:r>
          </w:p>
        </w:tc>
      </w:tr>
      <w:tr w:rsidR="00C05CB1" w:rsidRPr="004B3B9F" w14:paraId="385E582C" w14:textId="77777777" w:rsidTr="006D025B">
        <w:tc>
          <w:tcPr>
            <w:tcW w:w="2245" w:type="dxa"/>
            <w:vAlign w:val="center"/>
          </w:tcPr>
          <w:p w14:paraId="1AF90B9B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WS2</w:t>
            </w:r>
          </w:p>
        </w:tc>
        <w:tc>
          <w:tcPr>
            <w:tcW w:w="1260" w:type="dxa"/>
            <w:vAlign w:val="center"/>
          </w:tcPr>
          <w:p w14:paraId="5F3EE896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</w:t>
            </w:r>
          </w:p>
        </w:tc>
        <w:tc>
          <w:tcPr>
            <w:tcW w:w="2700" w:type="dxa"/>
            <w:vAlign w:val="center"/>
          </w:tcPr>
          <w:p w14:paraId="0B6DB3F0" w14:textId="79DFFCA3" w:rsidR="00C05CB1" w:rsidRPr="001402FA" w:rsidRDefault="003F607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0.39.1.6</w:t>
            </w:r>
          </w:p>
        </w:tc>
        <w:tc>
          <w:tcPr>
            <w:tcW w:w="2811" w:type="dxa"/>
            <w:vAlign w:val="center"/>
          </w:tcPr>
          <w:p w14:paraId="0A9CB1D1" w14:textId="20EBF7EC" w:rsidR="00C05CB1" w:rsidRPr="001402FA" w:rsidRDefault="003F607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240</w:t>
            </w:r>
          </w:p>
        </w:tc>
      </w:tr>
      <w:tr w:rsidR="00C05CB1" w:rsidRPr="004B3B9F" w14:paraId="40F60228" w14:textId="77777777" w:rsidTr="006D025B">
        <w:tc>
          <w:tcPr>
            <w:tcW w:w="2245" w:type="dxa"/>
            <w:vAlign w:val="center"/>
          </w:tcPr>
          <w:p w14:paraId="16696122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WS3</w:t>
            </w:r>
          </w:p>
        </w:tc>
        <w:tc>
          <w:tcPr>
            <w:tcW w:w="1260" w:type="dxa"/>
            <w:vAlign w:val="center"/>
          </w:tcPr>
          <w:p w14:paraId="63C02453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</w:t>
            </w:r>
          </w:p>
        </w:tc>
        <w:tc>
          <w:tcPr>
            <w:tcW w:w="2700" w:type="dxa"/>
            <w:vAlign w:val="center"/>
          </w:tcPr>
          <w:p w14:paraId="5D3E6F39" w14:textId="0FA80512" w:rsidR="00C05CB1" w:rsidRPr="001402FA" w:rsidRDefault="003F607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0.39.1.</w:t>
            </w:r>
            <w:r w:rsidR="00F974E7">
              <w:rPr>
                <w:rFonts w:ascii="Calibri Light" w:hAnsi="Calibri Light" w:cs="Calibri Light"/>
                <w:sz w:val="28"/>
                <w:szCs w:val="28"/>
              </w:rPr>
              <w:t>22</w:t>
            </w:r>
          </w:p>
        </w:tc>
        <w:tc>
          <w:tcPr>
            <w:tcW w:w="2811" w:type="dxa"/>
            <w:vAlign w:val="center"/>
          </w:tcPr>
          <w:p w14:paraId="3F3DCD33" w14:textId="75E12E8E" w:rsidR="00C05CB1" w:rsidRPr="001402FA" w:rsidRDefault="003F607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2</w:t>
            </w:r>
            <w:r w:rsidR="00F974E7">
              <w:rPr>
                <w:rFonts w:ascii="Calibri Light" w:hAnsi="Calibri Light" w:cs="Calibri Light"/>
                <w:sz w:val="28"/>
                <w:szCs w:val="28"/>
              </w:rPr>
              <w:t>52</w:t>
            </w:r>
          </w:p>
        </w:tc>
      </w:tr>
      <w:tr w:rsidR="00C05CB1" w:rsidRPr="004B3B9F" w14:paraId="5C24A18E" w14:textId="77777777" w:rsidTr="006D025B">
        <w:tc>
          <w:tcPr>
            <w:tcW w:w="2245" w:type="dxa"/>
            <w:vAlign w:val="center"/>
          </w:tcPr>
          <w:p w14:paraId="38BD9033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WS4</w:t>
            </w:r>
          </w:p>
        </w:tc>
        <w:tc>
          <w:tcPr>
            <w:tcW w:w="1260" w:type="dxa"/>
            <w:vAlign w:val="center"/>
          </w:tcPr>
          <w:p w14:paraId="5B51BBEF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</w:t>
            </w:r>
          </w:p>
        </w:tc>
        <w:tc>
          <w:tcPr>
            <w:tcW w:w="2700" w:type="dxa"/>
            <w:vAlign w:val="center"/>
          </w:tcPr>
          <w:p w14:paraId="69A39DA2" w14:textId="17EFE744" w:rsidR="00C05CB1" w:rsidRPr="001402FA" w:rsidRDefault="009E325A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72.39.2.4 (DHCP)</w:t>
            </w:r>
          </w:p>
        </w:tc>
        <w:tc>
          <w:tcPr>
            <w:tcW w:w="2811" w:type="dxa"/>
            <w:vAlign w:val="center"/>
          </w:tcPr>
          <w:p w14:paraId="44E33993" w14:textId="2D5CB9AD" w:rsidR="00C05CB1" w:rsidRPr="001402FA" w:rsidRDefault="009E325A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0</w:t>
            </w:r>
          </w:p>
        </w:tc>
      </w:tr>
      <w:tr w:rsidR="00C05CB1" w:rsidRPr="004B3B9F" w14:paraId="1A060B47" w14:textId="77777777" w:rsidTr="006D025B">
        <w:tc>
          <w:tcPr>
            <w:tcW w:w="2245" w:type="dxa"/>
            <w:vAlign w:val="center"/>
          </w:tcPr>
          <w:p w14:paraId="0456A6AC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WS5</w:t>
            </w:r>
          </w:p>
        </w:tc>
        <w:tc>
          <w:tcPr>
            <w:tcW w:w="1260" w:type="dxa"/>
            <w:vAlign w:val="center"/>
          </w:tcPr>
          <w:p w14:paraId="0B44BF0C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</w:t>
            </w:r>
          </w:p>
        </w:tc>
        <w:tc>
          <w:tcPr>
            <w:tcW w:w="2700" w:type="dxa"/>
            <w:vAlign w:val="center"/>
          </w:tcPr>
          <w:p w14:paraId="6761E96D" w14:textId="665B9B0C" w:rsidR="00C05CB1" w:rsidRPr="001402FA" w:rsidRDefault="005058AF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72.39.2.3</w:t>
            </w:r>
          </w:p>
        </w:tc>
        <w:tc>
          <w:tcPr>
            <w:tcW w:w="2811" w:type="dxa"/>
            <w:vAlign w:val="center"/>
          </w:tcPr>
          <w:p w14:paraId="3244F209" w14:textId="774B8B9C" w:rsidR="00C05CB1" w:rsidRPr="001402FA" w:rsidRDefault="005058AF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0</w:t>
            </w:r>
          </w:p>
        </w:tc>
      </w:tr>
      <w:tr w:rsidR="00C05CB1" w:rsidRPr="004B3B9F" w14:paraId="76A1AE15" w14:textId="77777777" w:rsidTr="006D025B">
        <w:tc>
          <w:tcPr>
            <w:tcW w:w="2245" w:type="dxa"/>
            <w:vAlign w:val="center"/>
          </w:tcPr>
          <w:p w14:paraId="74EB6B9F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Web &amp; DHCP Server</w:t>
            </w:r>
          </w:p>
        </w:tc>
        <w:tc>
          <w:tcPr>
            <w:tcW w:w="1260" w:type="dxa"/>
            <w:vAlign w:val="center"/>
          </w:tcPr>
          <w:p w14:paraId="068CA1E2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</w:t>
            </w:r>
          </w:p>
        </w:tc>
        <w:tc>
          <w:tcPr>
            <w:tcW w:w="2700" w:type="dxa"/>
            <w:vAlign w:val="center"/>
          </w:tcPr>
          <w:p w14:paraId="5C2B1CF6" w14:textId="667B2544" w:rsidR="00C05CB1" w:rsidRPr="001402FA" w:rsidRDefault="00FB4C31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72.39.2.2</w:t>
            </w:r>
          </w:p>
        </w:tc>
        <w:tc>
          <w:tcPr>
            <w:tcW w:w="2811" w:type="dxa"/>
            <w:vAlign w:val="center"/>
          </w:tcPr>
          <w:p w14:paraId="7D02FC9A" w14:textId="2FB2A45D" w:rsidR="00C05CB1" w:rsidRPr="001402FA" w:rsidRDefault="00FB4C31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0</w:t>
            </w:r>
          </w:p>
        </w:tc>
      </w:tr>
      <w:tr w:rsidR="00416029" w:rsidRPr="004B3B9F" w14:paraId="06A6E45C" w14:textId="77777777" w:rsidTr="006D025B">
        <w:tc>
          <w:tcPr>
            <w:tcW w:w="2245" w:type="dxa"/>
            <w:vMerge w:val="restart"/>
            <w:vAlign w:val="center"/>
          </w:tcPr>
          <w:p w14:paraId="33A04B7F" w14:textId="7777777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R1</w:t>
            </w:r>
          </w:p>
        </w:tc>
        <w:tc>
          <w:tcPr>
            <w:tcW w:w="1260" w:type="dxa"/>
            <w:vAlign w:val="center"/>
          </w:tcPr>
          <w:p w14:paraId="277D2852" w14:textId="7777777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/0</w:t>
            </w:r>
          </w:p>
        </w:tc>
        <w:tc>
          <w:tcPr>
            <w:tcW w:w="2700" w:type="dxa"/>
            <w:vAlign w:val="center"/>
          </w:tcPr>
          <w:p w14:paraId="07809BD2" w14:textId="5BEFFA96" w:rsidR="00416029" w:rsidRPr="001402FA" w:rsidRDefault="00E3049B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0.39.1.</w:t>
            </w:r>
            <w:r w:rsidR="00197678">
              <w:rPr>
                <w:rFonts w:ascii="Calibri Light" w:hAnsi="Calibri Light" w:cs="Calibri Light"/>
                <w:sz w:val="28"/>
                <w:szCs w:val="28"/>
              </w:rPr>
              <w:t>1</w:t>
            </w:r>
          </w:p>
        </w:tc>
        <w:tc>
          <w:tcPr>
            <w:tcW w:w="2811" w:type="dxa"/>
            <w:vAlign w:val="center"/>
          </w:tcPr>
          <w:p w14:paraId="6BE68C72" w14:textId="4E397207" w:rsidR="00416029" w:rsidRPr="001402FA" w:rsidRDefault="00E3049B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240</w:t>
            </w:r>
          </w:p>
        </w:tc>
      </w:tr>
      <w:tr w:rsidR="00416029" w:rsidRPr="004B3B9F" w14:paraId="754DF872" w14:textId="77777777" w:rsidTr="006D025B">
        <w:tc>
          <w:tcPr>
            <w:tcW w:w="2245" w:type="dxa"/>
            <w:vMerge/>
            <w:vAlign w:val="center"/>
          </w:tcPr>
          <w:p w14:paraId="4B93431C" w14:textId="7777777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6B827105" w14:textId="7777777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/1</w:t>
            </w:r>
          </w:p>
        </w:tc>
        <w:tc>
          <w:tcPr>
            <w:tcW w:w="2700" w:type="dxa"/>
            <w:vAlign w:val="center"/>
          </w:tcPr>
          <w:p w14:paraId="0636C395" w14:textId="6CCA4F93" w:rsidR="00416029" w:rsidRPr="001402FA" w:rsidRDefault="00E3049B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0.39.1.</w:t>
            </w:r>
            <w:r w:rsidR="007F4358">
              <w:rPr>
                <w:rFonts w:ascii="Calibri Light" w:hAnsi="Calibri Light" w:cs="Calibri Light"/>
                <w:sz w:val="28"/>
                <w:szCs w:val="28"/>
              </w:rPr>
              <w:t>21</w:t>
            </w:r>
          </w:p>
        </w:tc>
        <w:tc>
          <w:tcPr>
            <w:tcW w:w="2811" w:type="dxa"/>
            <w:vAlign w:val="center"/>
          </w:tcPr>
          <w:p w14:paraId="7DF9DADB" w14:textId="1FF2FA4E" w:rsidR="00416029" w:rsidRPr="001402FA" w:rsidRDefault="00E3049B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2</w:t>
            </w:r>
            <w:r w:rsidR="007F4358">
              <w:rPr>
                <w:rFonts w:ascii="Calibri Light" w:hAnsi="Calibri Light" w:cs="Calibri Light"/>
                <w:sz w:val="28"/>
                <w:szCs w:val="28"/>
              </w:rPr>
              <w:t>52</w:t>
            </w:r>
          </w:p>
        </w:tc>
      </w:tr>
      <w:tr w:rsidR="00416029" w:rsidRPr="004B3B9F" w14:paraId="21DD7DDD" w14:textId="77777777" w:rsidTr="006D025B">
        <w:tc>
          <w:tcPr>
            <w:tcW w:w="2245" w:type="dxa"/>
            <w:vMerge/>
            <w:vAlign w:val="center"/>
          </w:tcPr>
          <w:p w14:paraId="4B41150A" w14:textId="7777777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1AD10291" w14:textId="7777777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S0/0/0</w:t>
            </w:r>
          </w:p>
        </w:tc>
        <w:tc>
          <w:tcPr>
            <w:tcW w:w="2700" w:type="dxa"/>
            <w:vAlign w:val="center"/>
          </w:tcPr>
          <w:p w14:paraId="5F5C37A9" w14:textId="20E87D5D" w:rsidR="00416029" w:rsidRPr="001402FA" w:rsidRDefault="00F83830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92.168.39.</w:t>
            </w:r>
            <w:r>
              <w:rPr>
                <w:rFonts w:ascii="Calibri Light" w:hAnsi="Calibri Light" w:cs="Calibri Light"/>
                <w:sz w:val="28"/>
                <w:szCs w:val="28"/>
              </w:rPr>
              <w:t>21</w:t>
            </w:r>
          </w:p>
        </w:tc>
        <w:tc>
          <w:tcPr>
            <w:tcW w:w="2811" w:type="dxa"/>
            <w:vAlign w:val="center"/>
          </w:tcPr>
          <w:p w14:paraId="6FD03711" w14:textId="790AD07E" w:rsidR="00416029" w:rsidRPr="001402FA" w:rsidRDefault="00BA3844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</w:t>
            </w:r>
            <w:r w:rsidR="005B6668">
              <w:rPr>
                <w:rFonts w:ascii="Calibri Light" w:hAnsi="Calibri Light" w:cs="Calibri Light"/>
                <w:sz w:val="28"/>
                <w:szCs w:val="28"/>
              </w:rPr>
              <w:t>252</w:t>
            </w:r>
          </w:p>
        </w:tc>
      </w:tr>
      <w:tr w:rsidR="00416029" w:rsidRPr="004B3B9F" w14:paraId="77A0673A" w14:textId="77777777" w:rsidTr="006D025B">
        <w:tc>
          <w:tcPr>
            <w:tcW w:w="2245" w:type="dxa"/>
            <w:vMerge/>
            <w:vAlign w:val="center"/>
          </w:tcPr>
          <w:p w14:paraId="7396EE7A" w14:textId="7777777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0047B469" w14:textId="60E7A097" w:rsidR="00416029" w:rsidRPr="001402FA" w:rsidRDefault="00416029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S0/0/</w:t>
            </w:r>
            <w:r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1</w:t>
            </w:r>
          </w:p>
        </w:tc>
        <w:tc>
          <w:tcPr>
            <w:tcW w:w="2700" w:type="dxa"/>
            <w:vAlign w:val="center"/>
          </w:tcPr>
          <w:p w14:paraId="59E0DDCF" w14:textId="3FC946C7" w:rsidR="00416029" w:rsidRPr="001402FA" w:rsidRDefault="006656B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92.168.39.17</w:t>
            </w:r>
          </w:p>
        </w:tc>
        <w:tc>
          <w:tcPr>
            <w:tcW w:w="2811" w:type="dxa"/>
            <w:vAlign w:val="center"/>
          </w:tcPr>
          <w:p w14:paraId="22AA3AD9" w14:textId="5E7D45E9" w:rsidR="00416029" w:rsidRPr="001402FA" w:rsidRDefault="006656B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</w:t>
            </w:r>
            <w:r w:rsidR="00F900FE">
              <w:rPr>
                <w:rFonts w:ascii="Calibri Light" w:hAnsi="Calibri Light" w:cs="Calibri Light"/>
                <w:sz w:val="28"/>
                <w:szCs w:val="28"/>
              </w:rPr>
              <w:t>252</w:t>
            </w:r>
          </w:p>
        </w:tc>
      </w:tr>
      <w:tr w:rsidR="00C05CB1" w:rsidRPr="004B3B9F" w14:paraId="211054B1" w14:textId="77777777" w:rsidTr="006D025B">
        <w:tc>
          <w:tcPr>
            <w:tcW w:w="2245" w:type="dxa"/>
            <w:vMerge w:val="restart"/>
            <w:vAlign w:val="center"/>
          </w:tcPr>
          <w:p w14:paraId="49325656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R2</w:t>
            </w:r>
          </w:p>
        </w:tc>
        <w:tc>
          <w:tcPr>
            <w:tcW w:w="1260" w:type="dxa"/>
            <w:vAlign w:val="center"/>
          </w:tcPr>
          <w:p w14:paraId="2B26ECEC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/0</w:t>
            </w:r>
          </w:p>
        </w:tc>
        <w:tc>
          <w:tcPr>
            <w:tcW w:w="2700" w:type="dxa"/>
            <w:vAlign w:val="center"/>
          </w:tcPr>
          <w:p w14:paraId="0F5BDEBF" w14:textId="5B8A3338" w:rsidR="00C05CB1" w:rsidRPr="001402FA" w:rsidRDefault="001920CC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0.39.1.5</w:t>
            </w:r>
          </w:p>
        </w:tc>
        <w:tc>
          <w:tcPr>
            <w:tcW w:w="2811" w:type="dxa"/>
            <w:vAlign w:val="center"/>
          </w:tcPr>
          <w:p w14:paraId="527D0407" w14:textId="5FDBD704" w:rsidR="00C05CB1" w:rsidRPr="001402FA" w:rsidRDefault="001920CC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240</w:t>
            </w:r>
          </w:p>
        </w:tc>
      </w:tr>
      <w:tr w:rsidR="00C05CB1" w:rsidRPr="004B3B9F" w14:paraId="4E1FBCD7" w14:textId="77777777" w:rsidTr="006D025B">
        <w:tc>
          <w:tcPr>
            <w:tcW w:w="2245" w:type="dxa"/>
            <w:vMerge/>
            <w:vAlign w:val="center"/>
          </w:tcPr>
          <w:p w14:paraId="0A8DBD1B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7A9C6E20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S0/0/1</w:t>
            </w:r>
          </w:p>
        </w:tc>
        <w:tc>
          <w:tcPr>
            <w:tcW w:w="2700" w:type="dxa"/>
            <w:vAlign w:val="center"/>
          </w:tcPr>
          <w:p w14:paraId="5E39C01A" w14:textId="28CC0776" w:rsidR="00C05CB1" w:rsidRPr="001402FA" w:rsidRDefault="00F83830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92.168.39.</w:t>
            </w:r>
            <w:r>
              <w:rPr>
                <w:rFonts w:ascii="Calibri Light" w:hAnsi="Calibri Light" w:cs="Calibri Light"/>
                <w:sz w:val="28"/>
                <w:szCs w:val="28"/>
              </w:rPr>
              <w:t>22</w:t>
            </w:r>
          </w:p>
        </w:tc>
        <w:tc>
          <w:tcPr>
            <w:tcW w:w="2811" w:type="dxa"/>
            <w:vAlign w:val="center"/>
          </w:tcPr>
          <w:p w14:paraId="688B96A9" w14:textId="0104375F" w:rsidR="00C05CB1" w:rsidRPr="001402FA" w:rsidRDefault="00BA3844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</w:t>
            </w:r>
            <w:r w:rsidR="00D33AC0">
              <w:rPr>
                <w:rFonts w:ascii="Calibri Light" w:hAnsi="Calibri Light" w:cs="Calibri Light"/>
                <w:sz w:val="28"/>
                <w:szCs w:val="28"/>
              </w:rPr>
              <w:t>252</w:t>
            </w:r>
          </w:p>
        </w:tc>
      </w:tr>
      <w:tr w:rsidR="00C05CB1" w:rsidRPr="004B3B9F" w14:paraId="0714F692" w14:textId="77777777" w:rsidTr="006D025B">
        <w:tc>
          <w:tcPr>
            <w:tcW w:w="2245" w:type="dxa"/>
            <w:vMerge w:val="restart"/>
            <w:vAlign w:val="center"/>
          </w:tcPr>
          <w:p w14:paraId="329C7014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R3</w:t>
            </w:r>
          </w:p>
        </w:tc>
        <w:tc>
          <w:tcPr>
            <w:tcW w:w="1260" w:type="dxa"/>
            <w:vAlign w:val="center"/>
          </w:tcPr>
          <w:p w14:paraId="36847F4A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Fa0/0</w:t>
            </w:r>
          </w:p>
        </w:tc>
        <w:tc>
          <w:tcPr>
            <w:tcW w:w="2700" w:type="dxa"/>
            <w:vAlign w:val="center"/>
          </w:tcPr>
          <w:p w14:paraId="1414136D" w14:textId="6D8D093F" w:rsidR="00C05CB1" w:rsidRPr="001402FA" w:rsidRDefault="002F7105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72.39.2.1</w:t>
            </w:r>
          </w:p>
        </w:tc>
        <w:tc>
          <w:tcPr>
            <w:tcW w:w="2811" w:type="dxa"/>
            <w:vAlign w:val="center"/>
          </w:tcPr>
          <w:p w14:paraId="6139F265" w14:textId="586C3D6C" w:rsidR="00C05CB1" w:rsidRPr="001402FA" w:rsidRDefault="002F7105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0</w:t>
            </w:r>
          </w:p>
        </w:tc>
      </w:tr>
      <w:tr w:rsidR="00C05CB1" w:rsidRPr="004B3B9F" w14:paraId="7F8C9745" w14:textId="77777777" w:rsidTr="006D025B">
        <w:tc>
          <w:tcPr>
            <w:tcW w:w="2245" w:type="dxa"/>
            <w:vMerge/>
            <w:vAlign w:val="center"/>
          </w:tcPr>
          <w:p w14:paraId="602F8C73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</w:p>
        </w:tc>
        <w:tc>
          <w:tcPr>
            <w:tcW w:w="1260" w:type="dxa"/>
            <w:vAlign w:val="center"/>
          </w:tcPr>
          <w:p w14:paraId="1B2C0600" w14:textId="77777777" w:rsidR="00C05CB1" w:rsidRPr="001402FA" w:rsidRDefault="00C05CB1" w:rsidP="006D025B">
            <w:pPr>
              <w:spacing w:before="120" w:after="120" w:line="240" w:lineRule="auto"/>
              <w:jc w:val="center"/>
              <w:rPr>
                <w:rFonts w:ascii="Calibri Light" w:hAnsi="Calibri Light" w:cs="Calibri Light"/>
                <w:b/>
                <w:bCs/>
                <w:sz w:val="28"/>
                <w:szCs w:val="28"/>
              </w:rPr>
            </w:pPr>
            <w:r w:rsidRPr="001402FA">
              <w:rPr>
                <w:rFonts w:ascii="Calibri Light" w:hAnsi="Calibri Light" w:cs="Calibri Light"/>
                <w:b/>
                <w:bCs/>
                <w:sz w:val="28"/>
                <w:szCs w:val="28"/>
              </w:rPr>
              <w:t>S0/0/0</w:t>
            </w:r>
          </w:p>
        </w:tc>
        <w:tc>
          <w:tcPr>
            <w:tcW w:w="2700" w:type="dxa"/>
            <w:vAlign w:val="center"/>
          </w:tcPr>
          <w:p w14:paraId="02EEFFE7" w14:textId="11E33898" w:rsidR="00C05CB1" w:rsidRPr="001402FA" w:rsidRDefault="006656B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192.168.39.18</w:t>
            </w:r>
          </w:p>
        </w:tc>
        <w:tc>
          <w:tcPr>
            <w:tcW w:w="2811" w:type="dxa"/>
            <w:vAlign w:val="center"/>
          </w:tcPr>
          <w:p w14:paraId="25DBE27D" w14:textId="3333338D" w:rsidR="00C05CB1" w:rsidRPr="001402FA" w:rsidRDefault="006656B2" w:rsidP="006D025B">
            <w:pPr>
              <w:spacing w:before="120" w:after="120" w:line="480" w:lineRule="auto"/>
              <w:contextualSpacing/>
              <w:jc w:val="center"/>
              <w:rPr>
                <w:rFonts w:ascii="Calibri Light" w:hAnsi="Calibri Light" w:cs="Calibri Light"/>
                <w:sz w:val="28"/>
                <w:szCs w:val="28"/>
              </w:rPr>
            </w:pPr>
            <w:r>
              <w:rPr>
                <w:rFonts w:ascii="Calibri Light" w:hAnsi="Calibri Light" w:cs="Calibri Light"/>
                <w:sz w:val="28"/>
                <w:szCs w:val="28"/>
              </w:rPr>
              <w:t>255.255.255.</w:t>
            </w:r>
            <w:r w:rsidR="00F900FE">
              <w:rPr>
                <w:rFonts w:ascii="Calibri Light" w:hAnsi="Calibri Light" w:cs="Calibri Light"/>
                <w:sz w:val="28"/>
                <w:szCs w:val="28"/>
              </w:rPr>
              <w:t>252</w:t>
            </w:r>
          </w:p>
        </w:tc>
      </w:tr>
    </w:tbl>
    <w:p w14:paraId="05026C02" w14:textId="77777777" w:rsidR="001029D6" w:rsidRDefault="001029D6" w:rsidP="00C05CB1">
      <w:pPr>
        <w:sectPr w:rsidR="001029D6" w:rsidSect="001029D6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1440" w:right="1440" w:bottom="1440" w:left="1440" w:header="720" w:footer="720" w:gutter="0"/>
          <w:cols w:space="720"/>
          <w:titlePg/>
          <w:docGrid w:linePitch="360"/>
        </w:sectPr>
      </w:pPr>
    </w:p>
    <w:p w14:paraId="4F943C4F" w14:textId="43E360B9" w:rsidR="00C05CB1" w:rsidRDefault="00C05CB1" w:rsidP="00C05CB1"/>
    <w:p w14:paraId="7ED832F1" w14:textId="47273F49" w:rsidR="00C44469" w:rsidRDefault="00C44469" w:rsidP="003811F5">
      <w:pPr>
        <w:jc w:val="center"/>
        <w:rPr>
          <w:rFonts w:ascii="Calibri Light" w:hAnsi="Calibri Light" w:cs="Calibri Light"/>
        </w:rPr>
      </w:pPr>
    </w:p>
    <w:p w14:paraId="47B3B78C" w14:textId="54956281" w:rsidR="00C44469" w:rsidRDefault="00C44469" w:rsidP="003811F5">
      <w:pPr>
        <w:jc w:val="center"/>
        <w:rPr>
          <w:rFonts w:ascii="Calibri Light" w:hAnsi="Calibri Light" w:cs="Calibri Light"/>
        </w:rPr>
      </w:pPr>
    </w:p>
    <w:p w14:paraId="01F0D73E" w14:textId="0F7E19FA" w:rsidR="00C44469" w:rsidRDefault="00C44469" w:rsidP="003811F5">
      <w:pPr>
        <w:jc w:val="center"/>
        <w:rPr>
          <w:rFonts w:ascii="Calibri Light" w:hAnsi="Calibri Light" w:cs="Calibri Light"/>
        </w:rPr>
      </w:pPr>
    </w:p>
    <w:p w14:paraId="73B744FD" w14:textId="58DEA574" w:rsidR="00C44469" w:rsidRDefault="00C44469" w:rsidP="003811F5">
      <w:pPr>
        <w:jc w:val="center"/>
        <w:rPr>
          <w:rFonts w:ascii="Calibri Light" w:hAnsi="Calibri Light" w:cs="Calibri Light"/>
        </w:rPr>
      </w:pPr>
    </w:p>
    <w:p w14:paraId="707E439B" w14:textId="48F63130" w:rsidR="00C44469" w:rsidRDefault="00C44469" w:rsidP="003811F5">
      <w:pPr>
        <w:jc w:val="center"/>
        <w:rPr>
          <w:rFonts w:ascii="Calibri Light" w:hAnsi="Calibri Light" w:cs="Calibri Light"/>
        </w:rPr>
      </w:pPr>
    </w:p>
    <w:p w14:paraId="27C9DB93" w14:textId="05F967C7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4C0EFACF" w14:textId="7719F422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39B7A4E1" w14:textId="553D0E33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225698CA" w14:textId="6F304430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29B4D83B" w14:textId="19D80D67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1086E437" w14:textId="21EDC383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39722E8A" w14:textId="6C703594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27C4599D" w14:textId="77777777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4A2775E6" w14:textId="66E2D2B1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26B9BDD9" w14:textId="3EB4F6BD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3F6A8062" w14:textId="77777777" w:rsidR="001029D6" w:rsidRDefault="001029D6" w:rsidP="003811F5">
      <w:pPr>
        <w:jc w:val="center"/>
        <w:rPr>
          <w:rFonts w:ascii="Calibri Light" w:hAnsi="Calibri Light" w:cs="Calibri Light"/>
        </w:rPr>
      </w:pPr>
    </w:p>
    <w:p w14:paraId="09B9F40C" w14:textId="73CC13A1" w:rsidR="00BC447F" w:rsidRPr="00EC1D1E" w:rsidRDefault="001029D6" w:rsidP="00BC447F">
      <w:pPr>
        <w:jc w:val="center"/>
        <w:rPr>
          <w:rFonts w:ascii="Calibri Light" w:hAnsi="Calibri Light" w:cs="Calibri Light"/>
          <w:b/>
        </w:rPr>
      </w:pPr>
      <w:r>
        <w:rPr>
          <w:rFonts w:ascii="Calibri Light" w:hAnsi="Calibri Light" w:cs="Calibri Light"/>
          <w:b/>
          <w:color w:val="000000" w:themeColor="text1"/>
        </w:rPr>
        <w:t>F</w:t>
      </w:r>
      <w:r w:rsidR="00BC447F" w:rsidRPr="00351F18">
        <w:rPr>
          <w:rFonts w:ascii="Calibri Light" w:hAnsi="Calibri Light" w:cs="Calibri Light"/>
          <w:b/>
          <w:color w:val="000000" w:themeColor="text1"/>
        </w:rPr>
        <w:t xml:space="preserve">igure </w:t>
      </w:r>
      <w:r w:rsidR="003F00CC">
        <w:rPr>
          <w:rFonts w:ascii="Calibri Light" w:hAnsi="Calibri Light" w:cs="Calibri Light"/>
          <w:b/>
          <w:color w:val="000000" w:themeColor="text1"/>
        </w:rPr>
        <w:t>2</w:t>
      </w:r>
      <w:r w:rsidR="00BC447F" w:rsidRPr="00351F18">
        <w:rPr>
          <w:rFonts w:ascii="Calibri Light" w:hAnsi="Calibri Light" w:cs="Calibri Light"/>
          <w:b/>
          <w:color w:val="000000" w:themeColor="text1"/>
        </w:rPr>
        <w:t xml:space="preserve"> </w:t>
      </w:r>
      <w:r w:rsidR="00BC447F" w:rsidRPr="00D87B93">
        <w:rPr>
          <w:rFonts w:ascii="Calibri Light" w:hAnsi="Calibri Light" w:cs="Calibri Light"/>
          <w:color w:val="000000" w:themeColor="text1"/>
        </w:rPr>
        <w:t>|</w:t>
      </w:r>
      <w:r w:rsidR="00BC447F">
        <w:rPr>
          <w:rFonts w:ascii="Calibri Light" w:hAnsi="Calibri Light" w:cs="Calibri Light"/>
          <w:b/>
          <w:color w:val="000000" w:themeColor="text1"/>
        </w:rPr>
        <w:t xml:space="preserve"> </w:t>
      </w:r>
      <w:r w:rsidR="003F00CC" w:rsidRPr="003F00CC">
        <w:rPr>
          <w:rFonts w:ascii="Calibri Light" w:hAnsi="Calibri Light" w:cs="Calibri Light"/>
          <w:bCs/>
          <w:color w:val="000000" w:themeColor="text1"/>
        </w:rPr>
        <w:t>Topology Diagram</w:t>
      </w:r>
    </w:p>
    <w:sectPr w:rsidR="00BC447F" w:rsidRPr="00EC1D1E" w:rsidSect="004C266F">
      <w:pgSz w:w="16834" w:h="11909" w:orient="landscape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17C4C3" w14:textId="77777777" w:rsidR="008D634B" w:rsidRDefault="008D634B" w:rsidP="00926F32">
      <w:pPr>
        <w:spacing w:after="0" w:line="240" w:lineRule="auto"/>
      </w:pPr>
      <w:r>
        <w:separator/>
      </w:r>
    </w:p>
  </w:endnote>
  <w:endnote w:type="continuationSeparator" w:id="0">
    <w:p w14:paraId="19E50B71" w14:textId="77777777" w:rsidR="008D634B" w:rsidRDefault="008D634B" w:rsidP="00926F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96D9C" w14:textId="77777777" w:rsidR="000D5F72" w:rsidRDefault="000D5F7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22F8FB" w14:textId="77777777" w:rsidR="000D5F72" w:rsidRDefault="000D5F7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DDA2C3" w14:textId="77777777" w:rsidR="000D5F72" w:rsidRDefault="000D5F7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CD5C3" w14:textId="77777777" w:rsidR="008D634B" w:rsidRDefault="008D634B" w:rsidP="00926F32">
      <w:pPr>
        <w:spacing w:after="0" w:line="240" w:lineRule="auto"/>
      </w:pPr>
      <w:r>
        <w:separator/>
      </w:r>
    </w:p>
  </w:footnote>
  <w:footnote w:type="continuationSeparator" w:id="0">
    <w:p w14:paraId="2A3ADEC0" w14:textId="77777777" w:rsidR="008D634B" w:rsidRDefault="008D634B" w:rsidP="00926F3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0"/>
      <w:gridCol w:w="3174"/>
    </w:tblGrid>
    <w:tr w:rsidR="00501D75" w:rsidRPr="00501D75" w14:paraId="03CF29C2" w14:textId="77777777" w:rsidTr="00251C06">
      <w:trPr>
        <w:jc w:val="right"/>
      </w:trPr>
      <w:tc>
        <w:tcPr>
          <w:tcW w:w="1080" w:type="dxa"/>
          <w:tcBorders>
            <w:right w:val="single" w:sz="4" w:space="0" w:color="auto"/>
          </w:tcBorders>
        </w:tcPr>
        <w:p w14:paraId="17AD2781" w14:textId="77777777" w:rsidR="00501D75" w:rsidRPr="00501D75" w:rsidRDefault="00501D75" w:rsidP="00501D75">
          <w:pPr>
            <w:tabs>
              <w:tab w:val="center" w:pos="4320"/>
              <w:tab w:val="right" w:pos="8640"/>
            </w:tabs>
            <w:spacing w:after="0" w:line="240" w:lineRule="auto"/>
            <w:jc w:val="right"/>
            <w:rPr>
              <w:rFonts w:ascii="Calibri Light" w:hAnsi="Calibri Light" w:cs="Calibri Light"/>
              <w:b/>
              <w:color w:val="000000" w:themeColor="text1"/>
              <w:spacing w:val="24"/>
              <w:sz w:val="18"/>
              <w:szCs w:val="24"/>
              <w:lang w:bidi="ar-SA"/>
            </w:rPr>
          </w:pPr>
          <w:r w:rsidRPr="00501D75">
            <w:rPr>
              <w:rFonts w:ascii="Calibri Light" w:hAnsi="Calibri Light" w:cs="Calibri Light"/>
              <w:b/>
              <w:color w:val="000000" w:themeColor="text1"/>
              <w:spacing w:val="24"/>
              <w:sz w:val="18"/>
              <w:szCs w:val="24"/>
              <w:lang w:bidi="ar-SA"/>
            </w:rPr>
            <w:t>Lab Test</w:t>
          </w:r>
        </w:p>
      </w:tc>
      <w:tc>
        <w:tcPr>
          <w:tcW w:w="3174" w:type="dxa"/>
          <w:tcBorders>
            <w:left w:val="single" w:sz="4" w:space="0" w:color="auto"/>
          </w:tcBorders>
        </w:tcPr>
        <w:p w14:paraId="68D14206" w14:textId="77777777" w:rsidR="00501D75" w:rsidRPr="00501D75" w:rsidRDefault="00501D75" w:rsidP="00501D75">
          <w:pPr>
            <w:tabs>
              <w:tab w:val="center" w:pos="4320"/>
              <w:tab w:val="right" w:pos="8640"/>
            </w:tabs>
            <w:spacing w:after="0" w:line="240" w:lineRule="auto"/>
            <w:rPr>
              <w:rFonts w:ascii="Calibri Light" w:hAnsi="Calibri Light" w:cs="Calibri Light"/>
              <w:color w:val="000000" w:themeColor="text1"/>
              <w:spacing w:val="24"/>
              <w:sz w:val="18"/>
              <w:szCs w:val="24"/>
              <w:lang w:bidi="ar-SA"/>
            </w:rPr>
          </w:pPr>
          <w:r w:rsidRPr="00501D75">
            <w:rPr>
              <w:rFonts w:ascii="Calibri Light" w:hAnsi="Calibri Light" w:cs="Calibri Light"/>
              <w:color w:val="000000" w:themeColor="text1"/>
              <w:spacing w:val="24"/>
              <w:sz w:val="18"/>
              <w:szCs w:val="24"/>
              <w:lang w:bidi="ar-SA"/>
            </w:rPr>
            <w:t>BITS 2343 Computer Network</w:t>
          </w:r>
        </w:p>
        <w:p w14:paraId="3EDEC8EE" w14:textId="07746B3D" w:rsidR="00501D75" w:rsidRPr="00501D75" w:rsidRDefault="00501D75" w:rsidP="00501D75">
          <w:pPr>
            <w:tabs>
              <w:tab w:val="center" w:pos="4320"/>
              <w:tab w:val="right" w:pos="8640"/>
            </w:tabs>
            <w:spacing w:after="0" w:line="240" w:lineRule="auto"/>
            <w:rPr>
              <w:rFonts w:ascii="Calibri Light" w:hAnsi="Calibri Light" w:cs="Calibri Light"/>
              <w:color w:val="000000" w:themeColor="text1"/>
              <w:spacing w:val="24"/>
              <w:sz w:val="18"/>
              <w:szCs w:val="24"/>
              <w:lang w:bidi="ar-SA"/>
            </w:rPr>
          </w:pPr>
          <w:r w:rsidRPr="00501D75">
            <w:rPr>
              <w:rFonts w:ascii="Calibri Light" w:hAnsi="Calibri Light" w:cs="Calibri Light"/>
              <w:color w:val="000000" w:themeColor="text1"/>
              <w:spacing w:val="24"/>
              <w:sz w:val="18"/>
              <w:szCs w:val="24"/>
              <w:lang w:bidi="ar-SA"/>
            </w:rPr>
            <w:t>Semester 1 Session 201</w:t>
          </w:r>
          <w:r w:rsidR="00594758">
            <w:rPr>
              <w:rFonts w:ascii="Calibri Light" w:hAnsi="Calibri Light" w:cs="Calibri Light"/>
              <w:color w:val="000000" w:themeColor="text1"/>
              <w:spacing w:val="24"/>
              <w:sz w:val="18"/>
              <w:szCs w:val="24"/>
              <w:lang w:bidi="ar-SA"/>
            </w:rPr>
            <w:t>9</w:t>
          </w:r>
          <w:r w:rsidRPr="00501D75">
            <w:rPr>
              <w:rFonts w:ascii="Calibri Light" w:hAnsi="Calibri Light" w:cs="Calibri Light"/>
              <w:color w:val="000000" w:themeColor="text1"/>
              <w:spacing w:val="24"/>
              <w:sz w:val="18"/>
              <w:szCs w:val="24"/>
              <w:lang w:bidi="ar-SA"/>
            </w:rPr>
            <w:t>/20</w:t>
          </w:r>
          <w:r w:rsidR="00594758">
            <w:rPr>
              <w:rFonts w:ascii="Calibri Light" w:hAnsi="Calibri Light" w:cs="Calibri Light"/>
              <w:color w:val="000000" w:themeColor="text1"/>
              <w:spacing w:val="24"/>
              <w:sz w:val="18"/>
              <w:szCs w:val="24"/>
              <w:lang w:bidi="ar-SA"/>
            </w:rPr>
            <w:t>20</w:t>
          </w:r>
        </w:p>
      </w:tc>
    </w:tr>
  </w:tbl>
  <w:p w14:paraId="01E15D0B" w14:textId="77777777" w:rsidR="008E2674" w:rsidRDefault="008E2674" w:rsidP="008E2674">
    <w:pPr>
      <w:pStyle w:val="Header"/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953D82" w14:textId="77777777" w:rsidR="000D5F72" w:rsidRDefault="000D5F7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jc w:val="right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80"/>
      <w:gridCol w:w="3174"/>
    </w:tblGrid>
    <w:tr w:rsidR="00722270" w14:paraId="576C72C7" w14:textId="77777777" w:rsidTr="004837C5">
      <w:trPr>
        <w:jc w:val="right"/>
      </w:trPr>
      <w:tc>
        <w:tcPr>
          <w:tcW w:w="1080" w:type="dxa"/>
          <w:tcBorders>
            <w:right w:val="single" w:sz="4" w:space="0" w:color="auto"/>
          </w:tcBorders>
        </w:tcPr>
        <w:p w14:paraId="16EAAF1F" w14:textId="3D1CD816" w:rsidR="00722270" w:rsidRDefault="004837C5" w:rsidP="00351F18">
          <w:pPr>
            <w:pStyle w:val="Header"/>
            <w:jc w:val="right"/>
            <w:rPr>
              <w:rFonts w:ascii="Calibri Light" w:hAnsi="Calibri Light" w:cs="Calibri Light"/>
              <w:b/>
              <w:color w:val="000000" w:themeColor="text1"/>
              <w:spacing w:val="24"/>
              <w:sz w:val="18"/>
            </w:rPr>
          </w:pPr>
          <w:bookmarkStart w:id="0" w:name="_Hlk27435470"/>
          <w:r w:rsidRPr="00A55B40">
            <w:rPr>
              <w:rFonts w:ascii="Calibri Light" w:hAnsi="Calibri Light" w:cs="Calibri Light"/>
              <w:b/>
              <w:color w:val="000000" w:themeColor="text1"/>
              <w:spacing w:val="24"/>
              <w:sz w:val="18"/>
            </w:rPr>
            <w:t>Lab Test</w:t>
          </w:r>
        </w:p>
      </w:tc>
      <w:tc>
        <w:tcPr>
          <w:tcW w:w="3174" w:type="dxa"/>
          <w:tcBorders>
            <w:left w:val="single" w:sz="4" w:space="0" w:color="auto"/>
          </w:tcBorders>
        </w:tcPr>
        <w:p w14:paraId="67F1CDBE" w14:textId="79DA26AD" w:rsidR="00722270" w:rsidRDefault="00722270" w:rsidP="004837C5">
          <w:pPr>
            <w:pStyle w:val="Header"/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</w:pPr>
          <w:r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B</w:t>
          </w:r>
          <w:r w:rsidRPr="00AE1716"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 xml:space="preserve">ITS </w:t>
          </w:r>
          <w:r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234</w:t>
          </w:r>
          <w:r w:rsidRPr="00AE1716"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 xml:space="preserve">3 </w:t>
          </w:r>
          <w:r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 xml:space="preserve">Computer </w:t>
          </w:r>
          <w:r w:rsidRPr="00AE1716"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Network</w:t>
          </w:r>
        </w:p>
        <w:p w14:paraId="444CF554" w14:textId="4898BE6C" w:rsidR="00722270" w:rsidRPr="00722270" w:rsidRDefault="00722270" w:rsidP="004837C5">
          <w:pPr>
            <w:pStyle w:val="Header"/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</w:pPr>
          <w:r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Semester 1 Session 20</w:t>
          </w:r>
          <w:r w:rsidR="002521BF"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2</w:t>
          </w:r>
          <w:r w:rsidR="000D5F72"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1</w:t>
          </w:r>
          <w:r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/20</w:t>
          </w:r>
          <w:r w:rsidR="00AE1154"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2</w:t>
          </w:r>
          <w:r w:rsidR="000D5F72">
            <w:rPr>
              <w:rFonts w:ascii="Calibri Light" w:hAnsi="Calibri Light" w:cs="Calibri Light"/>
              <w:color w:val="000000" w:themeColor="text1"/>
              <w:spacing w:val="24"/>
              <w:sz w:val="18"/>
            </w:rPr>
            <w:t>2</w:t>
          </w:r>
        </w:p>
      </w:tc>
    </w:tr>
    <w:bookmarkEnd w:id="0"/>
  </w:tbl>
  <w:p w14:paraId="33DA56D5" w14:textId="77777777" w:rsidR="00351F18" w:rsidRDefault="00351F1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AAD743E"/>
    <w:multiLevelType w:val="hybridMultilevel"/>
    <w:tmpl w:val="8CE00D5C"/>
    <w:lvl w:ilvl="0" w:tplc="043E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" w15:restartNumberingAfterBreak="0">
    <w:nsid w:val="30CD716C"/>
    <w:multiLevelType w:val="hybridMultilevel"/>
    <w:tmpl w:val="8FEE1BE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56373"/>
    <w:multiLevelType w:val="hybridMultilevel"/>
    <w:tmpl w:val="223A7030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68153BC2"/>
    <w:multiLevelType w:val="hybridMultilevel"/>
    <w:tmpl w:val="8EF0EEB6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zsDA3MzAzNjAxNbVQ0lEKTi0uzszPAykwqgUA2yCeUywAAAA="/>
  </w:docVars>
  <w:rsids>
    <w:rsidRoot w:val="00C83346"/>
    <w:rsid w:val="00011012"/>
    <w:rsid w:val="000170F1"/>
    <w:rsid w:val="0002009E"/>
    <w:rsid w:val="00025573"/>
    <w:rsid w:val="00030635"/>
    <w:rsid w:val="00032BEB"/>
    <w:rsid w:val="00033AA0"/>
    <w:rsid w:val="0005597B"/>
    <w:rsid w:val="00056511"/>
    <w:rsid w:val="000568C1"/>
    <w:rsid w:val="000629CA"/>
    <w:rsid w:val="00062C54"/>
    <w:rsid w:val="00065B92"/>
    <w:rsid w:val="000727A1"/>
    <w:rsid w:val="0007297F"/>
    <w:rsid w:val="00074A6F"/>
    <w:rsid w:val="00081B65"/>
    <w:rsid w:val="000965B7"/>
    <w:rsid w:val="000A59EB"/>
    <w:rsid w:val="000B05FE"/>
    <w:rsid w:val="000C5261"/>
    <w:rsid w:val="000D1982"/>
    <w:rsid w:val="000D5F72"/>
    <w:rsid w:val="000E71E6"/>
    <w:rsid w:val="001029D6"/>
    <w:rsid w:val="001202E1"/>
    <w:rsid w:val="00123EF0"/>
    <w:rsid w:val="00125F80"/>
    <w:rsid w:val="001358C3"/>
    <w:rsid w:val="001402FA"/>
    <w:rsid w:val="00153B6B"/>
    <w:rsid w:val="00175510"/>
    <w:rsid w:val="001759E5"/>
    <w:rsid w:val="001856B7"/>
    <w:rsid w:val="00186BDA"/>
    <w:rsid w:val="001920CC"/>
    <w:rsid w:val="0019395E"/>
    <w:rsid w:val="00197678"/>
    <w:rsid w:val="001A09E5"/>
    <w:rsid w:val="001A15B3"/>
    <w:rsid w:val="001A7CFE"/>
    <w:rsid w:val="001B2BAB"/>
    <w:rsid w:val="001C76B8"/>
    <w:rsid w:val="001D321A"/>
    <w:rsid w:val="00206CC1"/>
    <w:rsid w:val="00211356"/>
    <w:rsid w:val="00226EDE"/>
    <w:rsid w:val="00240CBF"/>
    <w:rsid w:val="002463F0"/>
    <w:rsid w:val="00252185"/>
    <w:rsid w:val="002521BF"/>
    <w:rsid w:val="00260334"/>
    <w:rsid w:val="00264B32"/>
    <w:rsid w:val="00272F9C"/>
    <w:rsid w:val="002757B7"/>
    <w:rsid w:val="00291AED"/>
    <w:rsid w:val="002A1549"/>
    <w:rsid w:val="002A54E9"/>
    <w:rsid w:val="002B3C32"/>
    <w:rsid w:val="002B524E"/>
    <w:rsid w:val="002B56D5"/>
    <w:rsid w:val="002C02EC"/>
    <w:rsid w:val="002C4FB8"/>
    <w:rsid w:val="002C6F86"/>
    <w:rsid w:val="002D1F5C"/>
    <w:rsid w:val="002D329F"/>
    <w:rsid w:val="002D4945"/>
    <w:rsid w:val="002D6453"/>
    <w:rsid w:val="002F2590"/>
    <w:rsid w:val="002F7105"/>
    <w:rsid w:val="0030009D"/>
    <w:rsid w:val="003131C7"/>
    <w:rsid w:val="00336ED4"/>
    <w:rsid w:val="00343DC5"/>
    <w:rsid w:val="00346A66"/>
    <w:rsid w:val="00347D02"/>
    <w:rsid w:val="00351F18"/>
    <w:rsid w:val="00357A44"/>
    <w:rsid w:val="003632BD"/>
    <w:rsid w:val="003644CC"/>
    <w:rsid w:val="0036645B"/>
    <w:rsid w:val="00372889"/>
    <w:rsid w:val="00375B31"/>
    <w:rsid w:val="003811F5"/>
    <w:rsid w:val="00386434"/>
    <w:rsid w:val="00387ADF"/>
    <w:rsid w:val="003B0927"/>
    <w:rsid w:val="003B3C30"/>
    <w:rsid w:val="003B6C2C"/>
    <w:rsid w:val="003D233E"/>
    <w:rsid w:val="003E30D6"/>
    <w:rsid w:val="003F00CC"/>
    <w:rsid w:val="003F1BAF"/>
    <w:rsid w:val="003F50A3"/>
    <w:rsid w:val="003F6072"/>
    <w:rsid w:val="004001EB"/>
    <w:rsid w:val="00403675"/>
    <w:rsid w:val="00416029"/>
    <w:rsid w:val="00427050"/>
    <w:rsid w:val="00430270"/>
    <w:rsid w:val="00437E06"/>
    <w:rsid w:val="00443C2E"/>
    <w:rsid w:val="0045170C"/>
    <w:rsid w:val="00452654"/>
    <w:rsid w:val="00452E0D"/>
    <w:rsid w:val="00462070"/>
    <w:rsid w:val="0047181B"/>
    <w:rsid w:val="00474592"/>
    <w:rsid w:val="004837C5"/>
    <w:rsid w:val="004A21FB"/>
    <w:rsid w:val="004B3B9F"/>
    <w:rsid w:val="004B4742"/>
    <w:rsid w:val="004C168A"/>
    <w:rsid w:val="004C266F"/>
    <w:rsid w:val="004C4328"/>
    <w:rsid w:val="004E290E"/>
    <w:rsid w:val="004E4A85"/>
    <w:rsid w:val="004F7C00"/>
    <w:rsid w:val="00501D75"/>
    <w:rsid w:val="00502F40"/>
    <w:rsid w:val="005058AF"/>
    <w:rsid w:val="005146EB"/>
    <w:rsid w:val="00523607"/>
    <w:rsid w:val="00533DD2"/>
    <w:rsid w:val="00542149"/>
    <w:rsid w:val="00555A54"/>
    <w:rsid w:val="00556E19"/>
    <w:rsid w:val="0056401F"/>
    <w:rsid w:val="005779C5"/>
    <w:rsid w:val="00580C70"/>
    <w:rsid w:val="00580DF8"/>
    <w:rsid w:val="00584ABC"/>
    <w:rsid w:val="00594758"/>
    <w:rsid w:val="00595499"/>
    <w:rsid w:val="005A3B53"/>
    <w:rsid w:val="005B035E"/>
    <w:rsid w:val="005B20BB"/>
    <w:rsid w:val="005B6668"/>
    <w:rsid w:val="005D4D0C"/>
    <w:rsid w:val="005D760E"/>
    <w:rsid w:val="005D7806"/>
    <w:rsid w:val="005F4409"/>
    <w:rsid w:val="005F51F2"/>
    <w:rsid w:val="005F702F"/>
    <w:rsid w:val="005F71DC"/>
    <w:rsid w:val="00612AD8"/>
    <w:rsid w:val="00627358"/>
    <w:rsid w:val="00635543"/>
    <w:rsid w:val="00635A97"/>
    <w:rsid w:val="0063766C"/>
    <w:rsid w:val="00640962"/>
    <w:rsid w:val="00652028"/>
    <w:rsid w:val="0066398B"/>
    <w:rsid w:val="006656B2"/>
    <w:rsid w:val="006670FB"/>
    <w:rsid w:val="00670C59"/>
    <w:rsid w:val="00672A6E"/>
    <w:rsid w:val="00673C9B"/>
    <w:rsid w:val="006748B7"/>
    <w:rsid w:val="00676C35"/>
    <w:rsid w:val="00680A65"/>
    <w:rsid w:val="0068360B"/>
    <w:rsid w:val="006A04F9"/>
    <w:rsid w:val="006A4716"/>
    <w:rsid w:val="006D025B"/>
    <w:rsid w:val="006D736F"/>
    <w:rsid w:val="006E26A4"/>
    <w:rsid w:val="00705D33"/>
    <w:rsid w:val="0071634C"/>
    <w:rsid w:val="00717E4F"/>
    <w:rsid w:val="00722270"/>
    <w:rsid w:val="00724914"/>
    <w:rsid w:val="00735719"/>
    <w:rsid w:val="007374A3"/>
    <w:rsid w:val="00741692"/>
    <w:rsid w:val="007472D2"/>
    <w:rsid w:val="0076177A"/>
    <w:rsid w:val="00763181"/>
    <w:rsid w:val="0079112F"/>
    <w:rsid w:val="007B22E8"/>
    <w:rsid w:val="007B5C6E"/>
    <w:rsid w:val="007C1BB4"/>
    <w:rsid w:val="007C3E1D"/>
    <w:rsid w:val="007C5C3B"/>
    <w:rsid w:val="007C6DBB"/>
    <w:rsid w:val="007C79C8"/>
    <w:rsid w:val="007E546C"/>
    <w:rsid w:val="007F4358"/>
    <w:rsid w:val="008034A5"/>
    <w:rsid w:val="00815B04"/>
    <w:rsid w:val="00847C36"/>
    <w:rsid w:val="00854D98"/>
    <w:rsid w:val="008625D6"/>
    <w:rsid w:val="00862EAF"/>
    <w:rsid w:val="00863369"/>
    <w:rsid w:val="0089505C"/>
    <w:rsid w:val="008A1D5B"/>
    <w:rsid w:val="008B7C95"/>
    <w:rsid w:val="008C7CA9"/>
    <w:rsid w:val="008D5211"/>
    <w:rsid w:val="008D634B"/>
    <w:rsid w:val="008E2241"/>
    <w:rsid w:val="008E2674"/>
    <w:rsid w:val="008E30E8"/>
    <w:rsid w:val="008E6F61"/>
    <w:rsid w:val="008F1F79"/>
    <w:rsid w:val="009066CB"/>
    <w:rsid w:val="00914D1A"/>
    <w:rsid w:val="00926F32"/>
    <w:rsid w:val="00932349"/>
    <w:rsid w:val="00932870"/>
    <w:rsid w:val="00935D45"/>
    <w:rsid w:val="009375D2"/>
    <w:rsid w:val="0094268A"/>
    <w:rsid w:val="0094565C"/>
    <w:rsid w:val="00945E53"/>
    <w:rsid w:val="0094787C"/>
    <w:rsid w:val="00972B0E"/>
    <w:rsid w:val="009A0633"/>
    <w:rsid w:val="009B35E3"/>
    <w:rsid w:val="009C5E07"/>
    <w:rsid w:val="009D2318"/>
    <w:rsid w:val="009E2C88"/>
    <w:rsid w:val="009E325A"/>
    <w:rsid w:val="00A05D01"/>
    <w:rsid w:val="00A32D76"/>
    <w:rsid w:val="00A32DF2"/>
    <w:rsid w:val="00A55B40"/>
    <w:rsid w:val="00A56A65"/>
    <w:rsid w:val="00A6452C"/>
    <w:rsid w:val="00A760B7"/>
    <w:rsid w:val="00AB13B8"/>
    <w:rsid w:val="00AB5571"/>
    <w:rsid w:val="00AC33EF"/>
    <w:rsid w:val="00AE1154"/>
    <w:rsid w:val="00AE6E64"/>
    <w:rsid w:val="00AF2A2B"/>
    <w:rsid w:val="00B03375"/>
    <w:rsid w:val="00B14C1B"/>
    <w:rsid w:val="00B33417"/>
    <w:rsid w:val="00B3529E"/>
    <w:rsid w:val="00B352D3"/>
    <w:rsid w:val="00B46315"/>
    <w:rsid w:val="00B50FC0"/>
    <w:rsid w:val="00B7424A"/>
    <w:rsid w:val="00B772AB"/>
    <w:rsid w:val="00B811A0"/>
    <w:rsid w:val="00BA257D"/>
    <w:rsid w:val="00BA30C1"/>
    <w:rsid w:val="00BA3844"/>
    <w:rsid w:val="00BB5A16"/>
    <w:rsid w:val="00BC447F"/>
    <w:rsid w:val="00BD22C4"/>
    <w:rsid w:val="00BD6F43"/>
    <w:rsid w:val="00BE14AC"/>
    <w:rsid w:val="00BF3669"/>
    <w:rsid w:val="00BF5D44"/>
    <w:rsid w:val="00C01ED2"/>
    <w:rsid w:val="00C021A1"/>
    <w:rsid w:val="00C04049"/>
    <w:rsid w:val="00C05CB1"/>
    <w:rsid w:val="00C3038B"/>
    <w:rsid w:val="00C4197A"/>
    <w:rsid w:val="00C44469"/>
    <w:rsid w:val="00C557DE"/>
    <w:rsid w:val="00C55946"/>
    <w:rsid w:val="00C62D7E"/>
    <w:rsid w:val="00C70D97"/>
    <w:rsid w:val="00C74A4F"/>
    <w:rsid w:val="00C77B95"/>
    <w:rsid w:val="00C83346"/>
    <w:rsid w:val="00CB64AA"/>
    <w:rsid w:val="00CC0A6E"/>
    <w:rsid w:val="00CC2926"/>
    <w:rsid w:val="00CC747D"/>
    <w:rsid w:val="00CF23D5"/>
    <w:rsid w:val="00CF5D80"/>
    <w:rsid w:val="00D157FC"/>
    <w:rsid w:val="00D16B1A"/>
    <w:rsid w:val="00D25EBA"/>
    <w:rsid w:val="00D31792"/>
    <w:rsid w:val="00D33AC0"/>
    <w:rsid w:val="00D33B66"/>
    <w:rsid w:val="00D33BF2"/>
    <w:rsid w:val="00D3468A"/>
    <w:rsid w:val="00D35820"/>
    <w:rsid w:val="00D41A93"/>
    <w:rsid w:val="00D54B20"/>
    <w:rsid w:val="00D6429C"/>
    <w:rsid w:val="00D76E5F"/>
    <w:rsid w:val="00D77F14"/>
    <w:rsid w:val="00D845D6"/>
    <w:rsid w:val="00D855A5"/>
    <w:rsid w:val="00D85C6F"/>
    <w:rsid w:val="00D87B93"/>
    <w:rsid w:val="00D946FB"/>
    <w:rsid w:val="00DA1160"/>
    <w:rsid w:val="00DA3534"/>
    <w:rsid w:val="00DB1F73"/>
    <w:rsid w:val="00DB29A0"/>
    <w:rsid w:val="00DB6029"/>
    <w:rsid w:val="00DB673F"/>
    <w:rsid w:val="00DC2E9C"/>
    <w:rsid w:val="00DC78BB"/>
    <w:rsid w:val="00DE2303"/>
    <w:rsid w:val="00DE26CA"/>
    <w:rsid w:val="00DE5C4C"/>
    <w:rsid w:val="00DE74F1"/>
    <w:rsid w:val="00DF58B7"/>
    <w:rsid w:val="00E0024B"/>
    <w:rsid w:val="00E020FB"/>
    <w:rsid w:val="00E023B0"/>
    <w:rsid w:val="00E03D21"/>
    <w:rsid w:val="00E04A6D"/>
    <w:rsid w:val="00E109E4"/>
    <w:rsid w:val="00E255D3"/>
    <w:rsid w:val="00E3049B"/>
    <w:rsid w:val="00E36D92"/>
    <w:rsid w:val="00E411CC"/>
    <w:rsid w:val="00E42B10"/>
    <w:rsid w:val="00E4424C"/>
    <w:rsid w:val="00E57A2C"/>
    <w:rsid w:val="00E60E3E"/>
    <w:rsid w:val="00E651BB"/>
    <w:rsid w:val="00E7285E"/>
    <w:rsid w:val="00E80819"/>
    <w:rsid w:val="00E91402"/>
    <w:rsid w:val="00EA4948"/>
    <w:rsid w:val="00EC1D1E"/>
    <w:rsid w:val="00EC6B58"/>
    <w:rsid w:val="00EF070D"/>
    <w:rsid w:val="00EF4BF6"/>
    <w:rsid w:val="00EF4E6A"/>
    <w:rsid w:val="00F02556"/>
    <w:rsid w:val="00F07EC5"/>
    <w:rsid w:val="00F10757"/>
    <w:rsid w:val="00F133C0"/>
    <w:rsid w:val="00F25949"/>
    <w:rsid w:val="00F27BF2"/>
    <w:rsid w:val="00F41802"/>
    <w:rsid w:val="00F46DC8"/>
    <w:rsid w:val="00F5116C"/>
    <w:rsid w:val="00F54C7D"/>
    <w:rsid w:val="00F723E9"/>
    <w:rsid w:val="00F73FEF"/>
    <w:rsid w:val="00F83830"/>
    <w:rsid w:val="00F850BB"/>
    <w:rsid w:val="00F861A5"/>
    <w:rsid w:val="00F900FE"/>
    <w:rsid w:val="00F97060"/>
    <w:rsid w:val="00F974E7"/>
    <w:rsid w:val="00FA5599"/>
    <w:rsid w:val="00FB4C31"/>
    <w:rsid w:val="00FB5E0A"/>
    <w:rsid w:val="00FD61EA"/>
    <w:rsid w:val="00FD67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DA56AF"/>
  <w15:docId w15:val="{269BD921-9872-4965-9573-20F855944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MY" w:eastAsia="en-MY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D75"/>
    <w:pPr>
      <w:spacing w:after="200" w:line="276" w:lineRule="auto"/>
    </w:pPr>
    <w:rPr>
      <w:sz w:val="22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83346"/>
    <w:pPr>
      <w:spacing w:before="480" w:after="0"/>
      <w:contextualSpacing/>
      <w:outlineLvl w:val="0"/>
    </w:pPr>
    <w:rPr>
      <w:rFonts w:ascii="Cambria" w:hAnsi="Cambria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3346"/>
    <w:pPr>
      <w:spacing w:before="200" w:after="0"/>
      <w:outlineLvl w:val="1"/>
    </w:pPr>
    <w:rPr>
      <w:rFonts w:ascii="Cambria" w:hAnsi="Cambria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3346"/>
    <w:pPr>
      <w:spacing w:before="200" w:after="0" w:line="271" w:lineRule="auto"/>
      <w:outlineLvl w:val="2"/>
    </w:pPr>
    <w:rPr>
      <w:rFonts w:ascii="Cambria" w:hAnsi="Cambria"/>
      <w:b/>
      <w:b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3346"/>
    <w:pPr>
      <w:spacing w:before="200" w:after="0"/>
      <w:outlineLvl w:val="3"/>
    </w:pPr>
    <w:rPr>
      <w:rFonts w:ascii="Cambria" w:hAnsi="Cambria"/>
      <w:b/>
      <w:bCs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3346"/>
    <w:pPr>
      <w:spacing w:before="200" w:after="0"/>
      <w:outlineLvl w:val="4"/>
    </w:pPr>
    <w:rPr>
      <w:rFonts w:ascii="Cambria" w:hAnsi="Cambria"/>
      <w:b/>
      <w:bCs/>
      <w:color w:val="7F7F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3346"/>
    <w:pPr>
      <w:spacing w:after="0" w:line="271" w:lineRule="auto"/>
      <w:outlineLvl w:val="5"/>
    </w:pPr>
    <w:rPr>
      <w:rFonts w:ascii="Cambria" w:hAnsi="Cambria"/>
      <w:b/>
      <w:bCs/>
      <w:i/>
      <w:iCs/>
      <w:color w:val="7F7F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3346"/>
    <w:pPr>
      <w:spacing w:after="0"/>
      <w:outlineLvl w:val="6"/>
    </w:pPr>
    <w:rPr>
      <w:rFonts w:ascii="Cambria" w:hAnsi="Cambria"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3346"/>
    <w:pPr>
      <w:spacing w:after="0"/>
      <w:outlineLvl w:val="7"/>
    </w:pPr>
    <w:rPr>
      <w:rFonts w:ascii="Cambria" w:hAnsi="Cambria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3346"/>
    <w:pPr>
      <w:spacing w:after="0"/>
      <w:outlineLvl w:val="8"/>
    </w:pPr>
    <w:rPr>
      <w:rFonts w:ascii="Cambria" w:hAnsi="Cambria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autoRedefine/>
    <w:rsid w:val="00932349"/>
    <w:rPr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C83346"/>
    <w:rPr>
      <w:rFonts w:ascii="Cambria" w:eastAsia="Times New Roman" w:hAnsi="Cambria" w:cs="Times New Roman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3346"/>
    <w:rPr>
      <w:rFonts w:ascii="Cambria" w:eastAsia="Times New Roman" w:hAnsi="Cambria" w:cs="Times New Roman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83346"/>
    <w:rPr>
      <w:rFonts w:ascii="Cambria" w:eastAsia="Times New Roman" w:hAnsi="Cambria" w:cs="Times New Roman"/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3346"/>
    <w:rPr>
      <w:rFonts w:ascii="Cambria" w:eastAsia="Times New Roman" w:hAnsi="Cambria" w:cs="Times New Roman"/>
      <w:b/>
      <w:bCs/>
      <w:i/>
      <w:iC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3346"/>
    <w:rPr>
      <w:rFonts w:ascii="Cambria" w:eastAsia="Times New Roman" w:hAnsi="Cambria" w:cs="Times New Roman"/>
      <w:b/>
      <w:bCs/>
      <w:color w:val="7F7F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3346"/>
    <w:rPr>
      <w:rFonts w:ascii="Cambria" w:eastAsia="Times New Roman" w:hAnsi="Cambria" w:cs="Times New Roman"/>
      <w:b/>
      <w:bCs/>
      <w:i/>
      <w:iCs/>
      <w:color w:val="7F7F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3346"/>
    <w:rPr>
      <w:rFonts w:ascii="Cambria" w:eastAsia="Times New Roman" w:hAnsi="Cambria" w:cs="Times New Roman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3346"/>
    <w:rPr>
      <w:rFonts w:ascii="Cambria" w:eastAsia="Times New Roman" w:hAnsi="Cambria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3346"/>
    <w:rPr>
      <w:rFonts w:ascii="Cambria" w:eastAsia="Times New Roman" w:hAnsi="Cambria" w:cs="Times New Roman"/>
      <w:i/>
      <w:iCs/>
      <w:spacing w:val="5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qFormat/>
    <w:rsid w:val="00C83346"/>
    <w:pPr>
      <w:pBdr>
        <w:bottom w:val="single" w:sz="4" w:space="1" w:color="auto"/>
      </w:pBdr>
      <w:spacing w:line="240" w:lineRule="auto"/>
      <w:contextualSpacing/>
    </w:pPr>
    <w:rPr>
      <w:rFonts w:ascii="Cambria" w:hAnsi="Cambria"/>
      <w:spacing w:val="5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83346"/>
    <w:rPr>
      <w:rFonts w:ascii="Cambria" w:eastAsia="Times New Roman" w:hAnsi="Cambria" w:cs="Times New Roman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3346"/>
    <w:pPr>
      <w:spacing w:after="600"/>
    </w:pPr>
    <w:rPr>
      <w:rFonts w:ascii="Cambria" w:hAnsi="Cambria"/>
      <w:i/>
      <w:iCs/>
      <w:spacing w:val="13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C83346"/>
    <w:rPr>
      <w:rFonts w:ascii="Cambria" w:eastAsia="Times New Roman" w:hAnsi="Cambria" w:cs="Times New Roman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C83346"/>
    <w:rPr>
      <w:b/>
      <w:bCs/>
    </w:rPr>
  </w:style>
  <w:style w:type="character" w:styleId="Emphasis">
    <w:name w:val="Emphasis"/>
    <w:uiPriority w:val="20"/>
    <w:qFormat/>
    <w:rsid w:val="00C83346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uiPriority w:val="1"/>
    <w:qFormat/>
    <w:rsid w:val="00C8334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C8334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C83346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C8334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3346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3346"/>
    <w:rPr>
      <w:b/>
      <w:bCs/>
      <w:i/>
      <w:iCs/>
    </w:rPr>
  </w:style>
  <w:style w:type="character" w:styleId="SubtleEmphasis">
    <w:name w:val="Subtle Emphasis"/>
    <w:uiPriority w:val="19"/>
    <w:qFormat/>
    <w:rsid w:val="00C83346"/>
    <w:rPr>
      <w:i/>
      <w:iCs/>
    </w:rPr>
  </w:style>
  <w:style w:type="character" w:styleId="IntenseEmphasis">
    <w:name w:val="Intense Emphasis"/>
    <w:uiPriority w:val="21"/>
    <w:qFormat/>
    <w:rsid w:val="00C83346"/>
    <w:rPr>
      <w:b/>
      <w:bCs/>
    </w:rPr>
  </w:style>
  <w:style w:type="character" w:styleId="SubtleReference">
    <w:name w:val="Subtle Reference"/>
    <w:uiPriority w:val="31"/>
    <w:qFormat/>
    <w:rsid w:val="00C83346"/>
    <w:rPr>
      <w:smallCaps/>
    </w:rPr>
  </w:style>
  <w:style w:type="character" w:styleId="IntenseReference">
    <w:name w:val="Intense Reference"/>
    <w:uiPriority w:val="32"/>
    <w:qFormat/>
    <w:rsid w:val="00C83346"/>
    <w:rPr>
      <w:smallCaps/>
      <w:spacing w:val="5"/>
      <w:u w:val="single"/>
    </w:rPr>
  </w:style>
  <w:style w:type="character" w:styleId="BookTitle">
    <w:name w:val="Book Title"/>
    <w:uiPriority w:val="33"/>
    <w:qFormat/>
    <w:rsid w:val="00C83346"/>
    <w:rPr>
      <w:i/>
      <w:i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83346"/>
    <w:pPr>
      <w:outlineLvl w:val="9"/>
    </w:pPr>
  </w:style>
  <w:style w:type="paragraph" w:styleId="Header">
    <w:name w:val="header"/>
    <w:basedOn w:val="Normal"/>
    <w:link w:val="HeaderChar"/>
    <w:rsid w:val="003811F5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  <w:lang w:bidi="ar-SA"/>
    </w:rPr>
  </w:style>
  <w:style w:type="character" w:customStyle="1" w:styleId="HeaderChar">
    <w:name w:val="Header Char"/>
    <w:basedOn w:val="DefaultParagraphFont"/>
    <w:link w:val="Header"/>
    <w:rsid w:val="003811F5"/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odyText">
    <w:name w:val="Body Text"/>
    <w:basedOn w:val="Normal"/>
    <w:link w:val="BodyTextChar"/>
    <w:rsid w:val="003811F5"/>
    <w:pPr>
      <w:spacing w:after="0" w:line="240" w:lineRule="auto"/>
    </w:pPr>
    <w:rPr>
      <w:rFonts w:ascii="Times New Roman" w:hAnsi="Times New Roman"/>
      <w:b/>
      <w:bCs/>
      <w:sz w:val="20"/>
      <w:szCs w:val="24"/>
      <w:lang w:bidi="ar-SA"/>
    </w:rPr>
  </w:style>
  <w:style w:type="character" w:customStyle="1" w:styleId="BodyTextChar">
    <w:name w:val="Body Text Char"/>
    <w:basedOn w:val="DefaultParagraphFont"/>
    <w:link w:val="BodyText"/>
    <w:rsid w:val="003811F5"/>
    <w:rPr>
      <w:rFonts w:ascii="Times New Roman" w:eastAsia="Times New Roman" w:hAnsi="Times New Roman" w:cs="Times New Roman"/>
      <w:b/>
      <w:bCs/>
      <w:sz w:val="20"/>
      <w:szCs w:val="24"/>
      <w:lang w:bidi="ar-SA"/>
    </w:rPr>
  </w:style>
  <w:style w:type="paragraph" w:styleId="Footer">
    <w:name w:val="footer"/>
    <w:basedOn w:val="Normal"/>
    <w:link w:val="FooterChar"/>
    <w:uiPriority w:val="99"/>
    <w:unhideWhenUsed/>
    <w:rsid w:val="00926F3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26F32"/>
    <w:rPr>
      <w:sz w:val="22"/>
      <w:szCs w:val="22"/>
      <w:lang w:val="en-US" w:eastAsia="en-US" w:bidi="en-US"/>
    </w:rPr>
  </w:style>
  <w:style w:type="table" w:styleId="TableGrid">
    <w:name w:val="Table Grid"/>
    <w:basedOn w:val="TableNormal"/>
    <w:uiPriority w:val="39"/>
    <w:rsid w:val="00D946FB"/>
    <w:rPr>
      <w:rFonts w:ascii="Times New Roman" w:hAnsi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2705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27050"/>
    <w:rPr>
      <w:rFonts w:ascii="Segoe UI" w:hAnsi="Segoe UI" w:cs="Segoe UI"/>
      <w:sz w:val="18"/>
      <w:szCs w:val="18"/>
      <w:lang w:val="en-US" w:eastAsia="en-US" w:bidi="en-US"/>
    </w:rPr>
  </w:style>
  <w:style w:type="character" w:styleId="Hyperlink">
    <w:name w:val="Hyperlink"/>
    <w:basedOn w:val="DefaultParagraphFont"/>
    <w:uiPriority w:val="99"/>
    <w:unhideWhenUsed/>
    <w:rsid w:val="007C3E1D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C3E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FE0F122F662D346BA59B2854CF5055C" ma:contentTypeVersion="11" ma:contentTypeDescription="Create a new document." ma:contentTypeScope="" ma:versionID="d4c6b3210b561b39659665b7cceff710">
  <xsd:schema xmlns:xsd="http://www.w3.org/2001/XMLSchema" xmlns:xs="http://www.w3.org/2001/XMLSchema" xmlns:p="http://schemas.microsoft.com/office/2006/metadata/properties" xmlns:ns3="dd8a9b16-597b-4373-a84c-131524c3aba8" xmlns:ns4="e0e67e96-48c5-4c67-83ee-9aaa953ff445" targetNamespace="http://schemas.microsoft.com/office/2006/metadata/properties" ma:root="true" ma:fieldsID="9556ed1af8867496a5dc36abfe12b774" ns3:_="" ns4:_="">
    <xsd:import namespace="dd8a9b16-597b-4373-a84c-131524c3aba8"/>
    <xsd:import namespace="e0e67e96-48c5-4c67-83ee-9aaa953ff445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DateTaken" minOccurs="0"/>
                <xsd:element ref="ns4:MediaServiceLocation" minOccurs="0"/>
                <xsd:element ref="ns4:MediaServiceOCR" minOccurs="0"/>
                <xsd:element ref="ns4:MediaServiceEventHashCode" minOccurs="0"/>
                <xsd:element ref="ns4:MediaServiceGenerationTim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d8a9b16-597b-4373-a84c-131524c3aba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0e67e96-48c5-4c67-83ee-9aaa953ff44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MediaServiceAutoTags" ma:description="" ma:internalName="MediaServiceAutoTags" ma:readOnly="true">
      <xsd:simpleType>
        <xsd:restriction base="dms:Text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Location" ma:index="15" nillable="true" ma:displayName="MediaServiceLocation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233AD42-748B-4622-93CC-EA54F3949F6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AB50271-93D6-4DA1-9D55-8A804C576B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139B7A75-C7D2-458F-82C7-16F93A66E3F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34528AF9-7A52-4DFB-A302-FE2925B156A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d8a9b16-597b-4373-a84c-131524c3aba8"/>
    <ds:schemaRef ds:uri="e0e67e96-48c5-4c67-83ee-9aaa953ff44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104</Words>
  <Characters>5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eM</Company>
  <LinksUpToDate>false</LinksUpToDate>
  <CharactersWithSpaces>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S. DR. NAZRULAZHAR BAHAMAN</dc:creator>
  <cp:keywords/>
  <dc:description/>
  <cp:lastModifiedBy>MUHAMMAD IZHAM BIN NORHAMADI</cp:lastModifiedBy>
  <cp:revision>21</cp:revision>
  <cp:lastPrinted>2021-01-21T14:33:00Z</cp:lastPrinted>
  <dcterms:created xsi:type="dcterms:W3CDTF">2022-01-14T02:53:00Z</dcterms:created>
  <dcterms:modified xsi:type="dcterms:W3CDTF">2022-01-15T13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FE0F122F662D346BA59B2854CF5055C</vt:lpwstr>
  </property>
</Properties>
</file>